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4238" w:type="dxa"/>
        <w:tblLayout w:type="fixed"/>
        <w:tblLook w:val="04A0" w:firstRow="1" w:lastRow="0" w:firstColumn="1" w:lastColumn="0" w:noHBand="0" w:noVBand="1"/>
      </w:tblPr>
      <w:tblGrid>
        <w:gridCol w:w="14238"/>
      </w:tblGrid>
      <w:tr w:rsidR="00AC7970" w14:paraId="430C3506" w14:textId="77777777" w:rsidTr="00AC7970">
        <w:trPr>
          <w:trHeight w:val="10070"/>
        </w:trPr>
        <w:tc>
          <w:tcPr>
            <w:tcW w:w="14238" w:type="dxa"/>
          </w:tcPr>
          <w:p w14:paraId="288BBAE5" w14:textId="758A4D8C" w:rsidR="00AC7970" w:rsidRPr="00F72E9F" w:rsidRDefault="0071472F" w:rsidP="0071472F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 xml:space="preserve">                                                                                                                                                                                      </w:t>
            </w:r>
            <w:r w:rsidR="00AC7970" w:rsidRPr="00F72E9F">
              <w:rPr>
                <w:b/>
                <w:sz w:val="32"/>
                <w:szCs w:val="32"/>
              </w:rPr>
              <w:t>20</w:t>
            </w:r>
            <w:r w:rsidR="00876F78">
              <w:rPr>
                <w:b/>
                <w:sz w:val="32"/>
                <w:szCs w:val="32"/>
              </w:rPr>
              <w:t>20</w:t>
            </w:r>
            <w:r w:rsidR="00AC7970" w:rsidRPr="00F72E9F">
              <w:rPr>
                <w:b/>
                <w:sz w:val="32"/>
                <w:szCs w:val="32"/>
              </w:rPr>
              <w:t>-20</w:t>
            </w:r>
            <w:r w:rsidR="00F435CF">
              <w:rPr>
                <w:b/>
                <w:sz w:val="32"/>
                <w:szCs w:val="32"/>
              </w:rPr>
              <w:t>2</w:t>
            </w:r>
            <w:r w:rsidR="00876F78">
              <w:rPr>
                <w:b/>
                <w:sz w:val="32"/>
                <w:szCs w:val="32"/>
              </w:rPr>
              <w:t>1</w:t>
            </w:r>
          </w:p>
          <w:p w14:paraId="138DAA00" w14:textId="77777777" w:rsidR="00AC7970" w:rsidRPr="00F72E9F" w:rsidRDefault="00AC7970" w:rsidP="002D761C">
            <w:pPr>
              <w:jc w:val="center"/>
              <w:rPr>
                <w:b/>
                <w:sz w:val="32"/>
                <w:szCs w:val="32"/>
              </w:rPr>
            </w:pPr>
            <w:r w:rsidRPr="00F72E9F">
              <w:rPr>
                <w:b/>
                <w:sz w:val="32"/>
                <w:szCs w:val="32"/>
              </w:rPr>
              <w:t>ALABAMA HOSA EXECUTIVE C</w:t>
            </w:r>
            <w:r w:rsidR="00FA6E52">
              <w:rPr>
                <w:b/>
                <w:sz w:val="32"/>
                <w:szCs w:val="32"/>
              </w:rPr>
              <w:t>OMMITTEE</w:t>
            </w:r>
          </w:p>
          <w:p w14:paraId="3CBF8E6D" w14:textId="77777777" w:rsidR="00AC7970" w:rsidRDefault="00AC7970" w:rsidP="002D761C"/>
          <w:p w14:paraId="1BC7CFEE" w14:textId="77777777" w:rsidR="00AC7970" w:rsidRDefault="00AC7970" w:rsidP="002D761C"/>
          <w:p w14:paraId="5B809941" w14:textId="77777777" w:rsidR="00D07EE7" w:rsidRDefault="00D07EE7" w:rsidP="002D761C">
            <w:pPr>
              <w:rPr>
                <w:b/>
              </w:rPr>
            </w:pPr>
          </w:p>
          <w:p w14:paraId="6F842A80" w14:textId="77777777" w:rsidR="00D07EE7" w:rsidRDefault="00D07EE7" w:rsidP="002D761C">
            <w:pPr>
              <w:rPr>
                <w:b/>
              </w:rPr>
            </w:pPr>
          </w:p>
          <w:p w14:paraId="3C5F732D" w14:textId="77777777" w:rsidR="00D07EE7" w:rsidRDefault="00D07EE7" w:rsidP="002D761C">
            <w:pPr>
              <w:rPr>
                <w:b/>
              </w:rPr>
            </w:pPr>
          </w:p>
          <w:p w14:paraId="34D256CC" w14:textId="77777777" w:rsidR="00384247" w:rsidRPr="00D07EE7" w:rsidRDefault="00384247" w:rsidP="00384247">
            <w:pPr>
              <w:ind w:left="2160"/>
              <w:rPr>
                <w:b/>
                <w:sz w:val="28"/>
              </w:rPr>
            </w:pPr>
            <w:r w:rsidRPr="00D07EE7">
              <w:rPr>
                <w:b/>
                <w:sz w:val="28"/>
              </w:rPr>
              <w:t>State Office Address:</w:t>
            </w:r>
            <w:r>
              <w:rPr>
                <w:b/>
                <w:sz w:val="28"/>
              </w:rPr>
              <w:t xml:space="preserve">                                             HOSA Business Office Address:</w:t>
            </w:r>
          </w:p>
          <w:p w14:paraId="04589499" w14:textId="77777777" w:rsidR="00384247" w:rsidRPr="00D07EE7" w:rsidRDefault="00384247" w:rsidP="00384247">
            <w:pPr>
              <w:ind w:left="2160"/>
              <w:rPr>
                <w:sz w:val="28"/>
              </w:rPr>
            </w:pPr>
            <w:r w:rsidRPr="00D07EE7">
              <w:rPr>
                <w:sz w:val="28"/>
              </w:rPr>
              <w:t>Alabama Department of Education</w:t>
            </w:r>
            <w:r>
              <w:rPr>
                <w:sz w:val="28"/>
              </w:rPr>
              <w:t xml:space="preserve">                         Alabama HOSA Business Office</w:t>
            </w:r>
          </w:p>
          <w:p w14:paraId="554965CE" w14:textId="4CCDBF76" w:rsidR="00384247" w:rsidRPr="00D07EE7" w:rsidRDefault="00384247" w:rsidP="00384247">
            <w:pPr>
              <w:ind w:left="2160"/>
              <w:rPr>
                <w:sz w:val="28"/>
              </w:rPr>
            </w:pPr>
            <w:r w:rsidRPr="00D07EE7">
              <w:rPr>
                <w:sz w:val="28"/>
              </w:rPr>
              <w:t>Health Science Education/HOSA</w:t>
            </w:r>
            <w:r>
              <w:rPr>
                <w:sz w:val="28"/>
              </w:rPr>
              <w:t xml:space="preserve">                            PO Box </w:t>
            </w:r>
            <w:r w:rsidR="00F435CF">
              <w:rPr>
                <w:sz w:val="28"/>
              </w:rPr>
              <w:t>1440</w:t>
            </w:r>
          </w:p>
          <w:p w14:paraId="7BD380D3" w14:textId="5FE2549C" w:rsidR="00384247" w:rsidRPr="00D07EE7" w:rsidRDefault="00384247" w:rsidP="00384247">
            <w:pPr>
              <w:ind w:left="2160"/>
              <w:rPr>
                <w:sz w:val="28"/>
              </w:rPr>
            </w:pPr>
            <w:r w:rsidRPr="00D07EE7">
              <w:rPr>
                <w:sz w:val="28"/>
              </w:rPr>
              <w:t>P.O. Box 302101</w:t>
            </w:r>
            <w:r>
              <w:rPr>
                <w:sz w:val="28"/>
              </w:rPr>
              <w:t xml:space="preserve">                                                      </w:t>
            </w:r>
            <w:r w:rsidR="00F435CF">
              <w:rPr>
                <w:sz w:val="28"/>
              </w:rPr>
              <w:t xml:space="preserve">Owasso, OK </w:t>
            </w:r>
            <w:r w:rsidR="00CF24F5">
              <w:rPr>
                <w:sz w:val="28"/>
              </w:rPr>
              <w:t>74055</w:t>
            </w:r>
          </w:p>
          <w:p w14:paraId="7C021B8E" w14:textId="77777777" w:rsidR="00384247" w:rsidRPr="00D07EE7" w:rsidRDefault="00384247" w:rsidP="00384247">
            <w:pPr>
              <w:ind w:left="2160"/>
              <w:rPr>
                <w:sz w:val="28"/>
              </w:rPr>
            </w:pPr>
            <w:r w:rsidRPr="00D07EE7">
              <w:rPr>
                <w:sz w:val="28"/>
              </w:rPr>
              <w:t>Montgomery, AL  36130-2101</w:t>
            </w:r>
            <w:r>
              <w:rPr>
                <w:sz w:val="28"/>
              </w:rPr>
              <w:t xml:space="preserve">                                </w:t>
            </w:r>
            <w:r>
              <w:rPr>
                <w:color w:val="FF0000"/>
                <w:sz w:val="28"/>
              </w:rPr>
              <w:t>*A</w:t>
            </w:r>
            <w:r w:rsidRPr="004429BB">
              <w:rPr>
                <w:color w:val="FF0000"/>
                <w:sz w:val="28"/>
              </w:rPr>
              <w:t xml:space="preserve">ll Alabama </w:t>
            </w:r>
            <w:r>
              <w:rPr>
                <w:color w:val="FF0000"/>
                <w:sz w:val="28"/>
              </w:rPr>
              <w:t xml:space="preserve">HOSA </w:t>
            </w:r>
            <w:r w:rsidRPr="004429BB">
              <w:rPr>
                <w:color w:val="FF0000"/>
                <w:sz w:val="28"/>
              </w:rPr>
              <w:t xml:space="preserve">financial transactions/inquiries  </w:t>
            </w:r>
          </w:p>
          <w:p w14:paraId="77E80EFE" w14:textId="6E29F55F" w:rsidR="00384247" w:rsidRPr="00D07EE7" w:rsidRDefault="00384247" w:rsidP="00384247">
            <w:pPr>
              <w:tabs>
                <w:tab w:val="left" w:pos="12750"/>
              </w:tabs>
              <w:ind w:left="2160"/>
              <w:rPr>
                <w:sz w:val="28"/>
              </w:rPr>
            </w:pPr>
            <w:r w:rsidRPr="00D07EE7">
              <w:rPr>
                <w:sz w:val="28"/>
              </w:rPr>
              <w:t>Phone: 334-</w:t>
            </w:r>
            <w:r w:rsidR="00F435CF">
              <w:rPr>
                <w:sz w:val="28"/>
              </w:rPr>
              <w:t>694-47</w:t>
            </w:r>
            <w:r w:rsidR="00645285">
              <w:rPr>
                <w:sz w:val="28"/>
              </w:rPr>
              <w:t>66</w:t>
            </w:r>
            <w:r>
              <w:rPr>
                <w:sz w:val="28"/>
              </w:rPr>
              <w:t xml:space="preserve">                                            </w:t>
            </w:r>
            <w:r w:rsidR="00645285">
              <w:rPr>
                <w:sz w:val="28"/>
              </w:rPr>
              <w:t xml:space="preserve">  </w:t>
            </w:r>
            <w:r>
              <w:rPr>
                <w:sz w:val="28"/>
              </w:rPr>
              <w:t xml:space="preserve"> Phone:  334-450-2723</w:t>
            </w:r>
          </w:p>
          <w:p w14:paraId="1C942295" w14:textId="73EABA9F" w:rsidR="00384247" w:rsidRDefault="00F435CF" w:rsidP="00384247">
            <w:pPr>
              <w:ind w:left="2160"/>
              <w:rPr>
                <w:sz w:val="28"/>
              </w:rPr>
            </w:pPr>
            <w:r>
              <w:rPr>
                <w:sz w:val="28"/>
              </w:rPr>
              <w:t xml:space="preserve">                                 </w:t>
            </w:r>
            <w:r w:rsidR="00384247" w:rsidRPr="00D07EE7">
              <w:rPr>
                <w:sz w:val="28"/>
              </w:rPr>
              <w:t xml:space="preserve"> </w:t>
            </w:r>
            <w:r w:rsidR="00384247">
              <w:rPr>
                <w:sz w:val="28"/>
              </w:rPr>
              <w:t xml:space="preserve">                                                Emai</w:t>
            </w:r>
            <w:r w:rsidR="00876F78">
              <w:rPr>
                <w:sz w:val="28"/>
              </w:rPr>
              <w:t xml:space="preserve">l: </w:t>
            </w:r>
            <w:hyperlink r:id="rId10" w:history="1">
              <w:r w:rsidR="00876F78" w:rsidRPr="00565D91">
                <w:rPr>
                  <w:rStyle w:val="Hyperlink"/>
                  <w:sz w:val="28"/>
                </w:rPr>
                <w:t>alabama@ctsofinance.org</w:t>
              </w:r>
            </w:hyperlink>
          </w:p>
          <w:p w14:paraId="774367E3" w14:textId="77777777" w:rsidR="00876F78" w:rsidRPr="00D07EE7" w:rsidRDefault="00876F78" w:rsidP="00384247">
            <w:pPr>
              <w:ind w:left="2160"/>
              <w:rPr>
                <w:sz w:val="28"/>
              </w:rPr>
            </w:pPr>
          </w:p>
          <w:p w14:paraId="79FF6ECA" w14:textId="77777777" w:rsidR="00384247" w:rsidRDefault="00384247" w:rsidP="00384247">
            <w:pPr>
              <w:rPr>
                <w:b/>
              </w:rPr>
            </w:pPr>
          </w:p>
          <w:p w14:paraId="574A3238" w14:textId="77777777" w:rsidR="00D07EE7" w:rsidRDefault="00D07EE7" w:rsidP="00D07EE7">
            <w:pPr>
              <w:ind w:left="4320"/>
              <w:rPr>
                <w:b/>
              </w:rPr>
            </w:pPr>
          </w:p>
          <w:p w14:paraId="54756B7B" w14:textId="77777777" w:rsidR="00D07EE7" w:rsidRDefault="00D07EE7" w:rsidP="00D07EE7">
            <w:pPr>
              <w:ind w:left="4320"/>
              <w:rPr>
                <w:b/>
              </w:rPr>
            </w:pPr>
          </w:p>
          <w:p w14:paraId="37A91F0E" w14:textId="77777777" w:rsidR="00D07EE7" w:rsidRDefault="00D07EE7" w:rsidP="00D07EE7">
            <w:pPr>
              <w:ind w:left="4320"/>
              <w:rPr>
                <w:b/>
              </w:rPr>
            </w:pPr>
          </w:p>
          <w:p w14:paraId="6E193FF6" w14:textId="77777777" w:rsidR="00D07EE7" w:rsidRDefault="00D07EE7" w:rsidP="00D07EE7">
            <w:pPr>
              <w:ind w:left="4320"/>
              <w:rPr>
                <w:b/>
              </w:rPr>
            </w:pPr>
          </w:p>
          <w:p w14:paraId="59B7C570" w14:textId="77777777" w:rsidR="00AC7970" w:rsidRDefault="00AC7970" w:rsidP="00D07EE7">
            <w:pPr>
              <w:jc w:val="center"/>
              <w:rPr>
                <w:b/>
              </w:rPr>
            </w:pPr>
            <w:r>
              <w:rPr>
                <w:b/>
              </w:rPr>
              <w:t>State Staff:</w:t>
            </w:r>
          </w:p>
          <w:p w14:paraId="7A1E4A4D" w14:textId="2105E027" w:rsidR="00AC7970" w:rsidRDefault="00AC7970" w:rsidP="00D07EE7">
            <w:pPr>
              <w:jc w:val="center"/>
              <w:rPr>
                <w:b/>
              </w:rPr>
            </w:pPr>
            <w:r>
              <w:rPr>
                <w:b/>
              </w:rPr>
              <w:t xml:space="preserve">Dana Stringer, Education Specialist and </w:t>
            </w:r>
            <w:r w:rsidR="00876F78">
              <w:rPr>
                <w:b/>
              </w:rPr>
              <w:t xml:space="preserve">Senior </w:t>
            </w:r>
            <w:r>
              <w:rPr>
                <w:b/>
              </w:rPr>
              <w:t>HOSA State Advisor</w:t>
            </w:r>
          </w:p>
          <w:p w14:paraId="77156C66" w14:textId="77777777" w:rsidR="00AC7970" w:rsidRDefault="00AC7970" w:rsidP="00D07EE7">
            <w:pPr>
              <w:jc w:val="center"/>
            </w:pPr>
            <w:r>
              <w:t>Personal Cell:  334-322-4988</w:t>
            </w:r>
          </w:p>
          <w:p w14:paraId="0BEC6BC9" w14:textId="77777777" w:rsidR="00AC7970" w:rsidRDefault="00AC7970" w:rsidP="00D07EE7">
            <w:pPr>
              <w:jc w:val="center"/>
            </w:pPr>
            <w:r>
              <w:t xml:space="preserve">E-Mail: </w:t>
            </w:r>
            <w:hyperlink r:id="rId11" w:history="1">
              <w:r w:rsidRPr="001D3054">
                <w:rPr>
                  <w:rStyle w:val="Hyperlink"/>
                </w:rPr>
                <w:t>dstringer@alsde.edu</w:t>
              </w:r>
            </w:hyperlink>
          </w:p>
          <w:p w14:paraId="07EFB2B3" w14:textId="77777777" w:rsidR="00AC7970" w:rsidRDefault="00AC7970" w:rsidP="00D07EE7">
            <w:pPr>
              <w:jc w:val="center"/>
            </w:pPr>
          </w:p>
          <w:p w14:paraId="11A724BE" w14:textId="79750351" w:rsidR="00AC7970" w:rsidRDefault="00F435CF" w:rsidP="00D07EE7">
            <w:pPr>
              <w:jc w:val="center"/>
              <w:rPr>
                <w:b/>
              </w:rPr>
            </w:pPr>
            <w:r>
              <w:rPr>
                <w:b/>
              </w:rPr>
              <w:t>Becky Cornelius</w:t>
            </w:r>
            <w:r w:rsidR="00AC7970" w:rsidRPr="00173AFD">
              <w:rPr>
                <w:b/>
              </w:rPr>
              <w:t>, Education Specialist</w:t>
            </w:r>
            <w:r>
              <w:rPr>
                <w:b/>
              </w:rPr>
              <w:t xml:space="preserve"> and HOSA State Advisor</w:t>
            </w:r>
          </w:p>
          <w:p w14:paraId="190D41C0" w14:textId="42A96B1F" w:rsidR="00876F78" w:rsidRPr="00876F78" w:rsidRDefault="00876F78" w:rsidP="00D07EE7">
            <w:pPr>
              <w:jc w:val="center"/>
            </w:pPr>
            <w:r>
              <w:t>Personal Cell: 334-429-4034</w:t>
            </w:r>
          </w:p>
          <w:p w14:paraId="54394AD7" w14:textId="23D8CB4C" w:rsidR="00AC7970" w:rsidRDefault="00AC7970" w:rsidP="00D07EE7">
            <w:pPr>
              <w:jc w:val="center"/>
            </w:pPr>
            <w:r>
              <w:t>E-Mail:</w:t>
            </w:r>
            <w:r w:rsidR="00F435CF">
              <w:t xml:space="preserve">  </w:t>
            </w:r>
            <w:hyperlink r:id="rId12" w:history="1">
              <w:r w:rsidR="00876F78" w:rsidRPr="00565D91">
                <w:rPr>
                  <w:rStyle w:val="Hyperlink"/>
                </w:rPr>
                <w:t>rcornelius@alsde.edu</w:t>
              </w:r>
            </w:hyperlink>
            <w:r w:rsidR="00F435CF">
              <w:t xml:space="preserve"> </w:t>
            </w:r>
          </w:p>
          <w:p w14:paraId="34F8EE53" w14:textId="77777777" w:rsidR="00AC7970" w:rsidRDefault="00AC7970" w:rsidP="00D07EE7">
            <w:pPr>
              <w:jc w:val="center"/>
            </w:pPr>
          </w:p>
          <w:p w14:paraId="2652BA15" w14:textId="78E12374" w:rsidR="00AC7970" w:rsidRDefault="00A417A3" w:rsidP="00D07EE7">
            <w:pPr>
              <w:jc w:val="center"/>
              <w:rPr>
                <w:b/>
              </w:rPr>
            </w:pPr>
            <w:r>
              <w:rPr>
                <w:b/>
              </w:rPr>
              <w:t xml:space="preserve">Nancy Prine, </w:t>
            </w:r>
            <w:r w:rsidR="00AC7970">
              <w:rPr>
                <w:b/>
              </w:rPr>
              <w:t>Education Administrator</w:t>
            </w:r>
          </w:p>
          <w:p w14:paraId="48DBA5A4" w14:textId="77777777" w:rsidR="00F12A50" w:rsidRDefault="00F12A50" w:rsidP="00F12A50">
            <w:pPr>
              <w:jc w:val="center"/>
              <w:rPr>
                <w:bCs/>
              </w:rPr>
            </w:pPr>
            <w:r>
              <w:rPr>
                <w:bCs/>
              </w:rPr>
              <w:t>Office Phone: 334-694-4767</w:t>
            </w:r>
          </w:p>
          <w:p w14:paraId="23FD2F4C" w14:textId="6E25039F" w:rsidR="00AC7970" w:rsidRPr="00F12A50" w:rsidRDefault="00F12A50" w:rsidP="00F12A50">
            <w:pPr>
              <w:jc w:val="center"/>
              <w:rPr>
                <w:bCs/>
              </w:rPr>
            </w:pPr>
            <w:r>
              <w:rPr>
                <w:bCs/>
              </w:rPr>
              <w:t xml:space="preserve">E-Mail: </w:t>
            </w:r>
            <w:hyperlink r:id="rId13" w:history="1">
              <w:r w:rsidRPr="00722866">
                <w:rPr>
                  <w:rStyle w:val="Hyperlink"/>
                  <w:bCs/>
                </w:rPr>
                <w:t>nancy.prine@alsde.edu</w:t>
              </w:r>
            </w:hyperlink>
            <w:r>
              <w:rPr>
                <w:bCs/>
              </w:rPr>
              <w:t xml:space="preserve"> </w:t>
            </w:r>
          </w:p>
        </w:tc>
      </w:tr>
    </w:tbl>
    <w:tbl>
      <w:tblPr>
        <w:tblStyle w:val="TableGrid"/>
        <w:tblpPr w:leftFromText="180" w:rightFromText="180" w:vertAnchor="text" w:horzAnchor="margin" w:tblpY="490"/>
        <w:tblW w:w="14485" w:type="dxa"/>
        <w:tblLook w:val="04A0" w:firstRow="1" w:lastRow="0" w:firstColumn="1" w:lastColumn="0" w:noHBand="0" w:noVBand="1"/>
      </w:tblPr>
      <w:tblGrid>
        <w:gridCol w:w="1925"/>
        <w:gridCol w:w="2436"/>
        <w:gridCol w:w="4254"/>
        <w:gridCol w:w="3769"/>
        <w:gridCol w:w="2101"/>
      </w:tblGrid>
      <w:tr w:rsidR="00787878" w:rsidRPr="00FF64AB" w14:paraId="07EE8880" w14:textId="77777777" w:rsidTr="0042039C">
        <w:trPr>
          <w:trHeight w:val="1440"/>
        </w:trPr>
        <w:tc>
          <w:tcPr>
            <w:tcW w:w="1941" w:type="dxa"/>
            <w:vAlign w:val="center"/>
          </w:tcPr>
          <w:p w14:paraId="465B0CC8" w14:textId="77777777" w:rsidR="003029A1" w:rsidRPr="00385263" w:rsidRDefault="003029A1" w:rsidP="0042039C">
            <w:pPr>
              <w:rPr>
                <w:b/>
                <w:sz w:val="28"/>
              </w:rPr>
            </w:pPr>
            <w:r w:rsidRPr="00385263">
              <w:rPr>
                <w:b/>
                <w:sz w:val="28"/>
              </w:rPr>
              <w:lastRenderedPageBreak/>
              <w:t>President</w:t>
            </w:r>
          </w:p>
        </w:tc>
        <w:tc>
          <w:tcPr>
            <w:tcW w:w="2286" w:type="dxa"/>
            <w:vAlign w:val="center"/>
          </w:tcPr>
          <w:p w14:paraId="2E063A2F" w14:textId="6146F850" w:rsidR="003029A1" w:rsidRDefault="00787878" w:rsidP="0042039C">
            <w:pPr>
              <w:jc w:val="center"/>
              <w:rPr>
                <w:noProof/>
                <w:color w:val="0000FF" w:themeColor="hyperlink"/>
                <w:sz w:val="28"/>
                <w:u w:val="single"/>
              </w:rPr>
            </w:pPr>
            <w:r>
              <w:rPr>
                <w:noProof/>
                <w:color w:val="0000FF" w:themeColor="hyperlink"/>
                <w:sz w:val="28"/>
                <w:u w:val="single"/>
              </w:rPr>
              <w:drawing>
                <wp:inline distT="0" distB="0" distL="0" distR="0" wp14:anchorId="7AB10BAC" wp14:editId="732798E0">
                  <wp:extent cx="1321435" cy="1299086"/>
                  <wp:effectExtent l="0" t="0" r="5080" b="571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Abby Lucas 2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1435" cy="12990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3" w:type="dxa"/>
            <w:vAlign w:val="center"/>
          </w:tcPr>
          <w:p w14:paraId="3FF2FBA2" w14:textId="337D3093" w:rsidR="003029A1" w:rsidRDefault="00876F78" w:rsidP="0042039C">
            <w:pPr>
              <w:rPr>
                <w:sz w:val="28"/>
              </w:rPr>
            </w:pPr>
            <w:r>
              <w:rPr>
                <w:sz w:val="28"/>
              </w:rPr>
              <w:t>Ab</w:t>
            </w:r>
            <w:r w:rsidR="003D7B33">
              <w:rPr>
                <w:sz w:val="28"/>
              </w:rPr>
              <w:t xml:space="preserve">by </w:t>
            </w:r>
            <w:r>
              <w:rPr>
                <w:sz w:val="28"/>
              </w:rPr>
              <w:t>Lucas</w:t>
            </w:r>
          </w:p>
          <w:p w14:paraId="59CD3BB6" w14:textId="22D8C24C" w:rsidR="003029A1" w:rsidRDefault="0011512E" w:rsidP="0042039C">
            <w:hyperlink r:id="rId15" w:history="1">
              <w:r w:rsidR="003F4DCE" w:rsidRPr="00C5285C">
                <w:rPr>
                  <w:rStyle w:val="Hyperlink"/>
                </w:rPr>
                <w:t>abbylee03@icloud.com</w:t>
              </w:r>
            </w:hyperlink>
          </w:p>
          <w:p w14:paraId="456CC194" w14:textId="77777777" w:rsidR="00876F78" w:rsidRDefault="00876F78" w:rsidP="0042039C"/>
          <w:p w14:paraId="75083AD9" w14:textId="77777777" w:rsidR="00F16F30" w:rsidRDefault="00F16F30" w:rsidP="0042039C"/>
          <w:p w14:paraId="7AEF12A0" w14:textId="7385326F" w:rsidR="003029A1" w:rsidRPr="00FF64AB" w:rsidRDefault="003029A1" w:rsidP="0042039C">
            <w:pPr>
              <w:rPr>
                <w:sz w:val="28"/>
              </w:rPr>
            </w:pPr>
          </w:p>
        </w:tc>
        <w:tc>
          <w:tcPr>
            <w:tcW w:w="3775" w:type="dxa"/>
            <w:vAlign w:val="center"/>
          </w:tcPr>
          <w:p w14:paraId="290FFE18" w14:textId="77777777" w:rsidR="003029A1" w:rsidRPr="008F3883" w:rsidRDefault="00927571" w:rsidP="0042039C">
            <w:pPr>
              <w:rPr>
                <w:sz w:val="28"/>
                <w:szCs w:val="28"/>
              </w:rPr>
            </w:pPr>
            <w:r w:rsidRPr="008F3883">
              <w:rPr>
                <w:sz w:val="28"/>
                <w:szCs w:val="28"/>
              </w:rPr>
              <w:t>Laurie Osborne</w:t>
            </w:r>
          </w:p>
          <w:p w14:paraId="2E02C7F9" w14:textId="1D3FED15" w:rsidR="00927571" w:rsidRDefault="0011512E" w:rsidP="0042039C">
            <w:hyperlink r:id="rId16" w:history="1">
              <w:r w:rsidR="00927571" w:rsidRPr="00C5285C">
                <w:rPr>
                  <w:rStyle w:val="Hyperlink"/>
                </w:rPr>
                <w:t>ldosborne@auburnschools.org</w:t>
              </w:r>
            </w:hyperlink>
          </w:p>
          <w:p w14:paraId="631B3498" w14:textId="29B55ECE" w:rsidR="00927571" w:rsidRPr="000E6328" w:rsidRDefault="00927571" w:rsidP="0042039C"/>
        </w:tc>
        <w:tc>
          <w:tcPr>
            <w:tcW w:w="2160" w:type="dxa"/>
            <w:vAlign w:val="center"/>
          </w:tcPr>
          <w:p w14:paraId="108102E3" w14:textId="61D57C46" w:rsidR="00927571" w:rsidRPr="0011512E" w:rsidRDefault="00927571" w:rsidP="0042039C">
            <w:pPr>
              <w:rPr>
                <w:b/>
              </w:rPr>
            </w:pPr>
            <w:r w:rsidRPr="0011512E">
              <w:rPr>
                <w:b/>
              </w:rPr>
              <w:t>Auburn HS</w:t>
            </w:r>
          </w:p>
          <w:p w14:paraId="560D6C7C" w14:textId="3D007FC3" w:rsidR="00927571" w:rsidRPr="0011512E" w:rsidRDefault="00927571" w:rsidP="0042039C">
            <w:r w:rsidRPr="0011512E">
              <w:t>405 S Dean Rd Auburn, AL 36830</w:t>
            </w:r>
          </w:p>
          <w:p w14:paraId="17BEA5E2" w14:textId="4BE8F53F" w:rsidR="00927571" w:rsidRPr="00927571" w:rsidRDefault="00927571" w:rsidP="0042039C">
            <w:pPr>
              <w:rPr>
                <w:b/>
                <w:sz w:val="22"/>
                <w:szCs w:val="22"/>
              </w:rPr>
            </w:pPr>
            <w:r w:rsidRPr="0011512E">
              <w:rPr>
                <w:b/>
              </w:rPr>
              <w:t>(Lee County)</w:t>
            </w:r>
          </w:p>
        </w:tc>
      </w:tr>
      <w:tr w:rsidR="00787878" w:rsidRPr="00FF64AB" w14:paraId="59F8440F" w14:textId="77777777" w:rsidTr="0042039C">
        <w:trPr>
          <w:trHeight w:val="1440"/>
        </w:trPr>
        <w:tc>
          <w:tcPr>
            <w:tcW w:w="1941" w:type="dxa"/>
            <w:vAlign w:val="center"/>
          </w:tcPr>
          <w:p w14:paraId="64F74F38" w14:textId="77777777" w:rsidR="003029A1" w:rsidRPr="00385263" w:rsidRDefault="003029A1" w:rsidP="0042039C">
            <w:pPr>
              <w:rPr>
                <w:b/>
                <w:sz w:val="28"/>
              </w:rPr>
            </w:pPr>
            <w:r w:rsidRPr="00385263">
              <w:rPr>
                <w:b/>
                <w:sz w:val="28"/>
              </w:rPr>
              <w:t>First Vice President/ Secretary</w:t>
            </w:r>
          </w:p>
        </w:tc>
        <w:tc>
          <w:tcPr>
            <w:tcW w:w="2286" w:type="dxa"/>
            <w:vAlign w:val="center"/>
          </w:tcPr>
          <w:p w14:paraId="7EA70470" w14:textId="533EAC4C" w:rsidR="003029A1" w:rsidRDefault="00787878" w:rsidP="0042039C">
            <w:pPr>
              <w:jc w:val="center"/>
              <w:rPr>
                <w:noProof/>
                <w:sz w:val="28"/>
              </w:rPr>
            </w:pPr>
            <w:r>
              <w:rPr>
                <w:noProof/>
                <w:sz w:val="28"/>
              </w:rPr>
              <w:drawing>
                <wp:inline distT="0" distB="0" distL="0" distR="0" wp14:anchorId="2664B328" wp14:editId="6DB95F64">
                  <wp:extent cx="1333500" cy="14732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arrie Smith pic 1.jp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3" w:type="dxa"/>
            <w:vAlign w:val="center"/>
          </w:tcPr>
          <w:p w14:paraId="2AFE90DF" w14:textId="77777777" w:rsidR="00876F78" w:rsidRDefault="00876F78" w:rsidP="0042039C">
            <w:pPr>
              <w:rPr>
                <w:sz w:val="28"/>
              </w:rPr>
            </w:pPr>
          </w:p>
          <w:p w14:paraId="18B8EBC1" w14:textId="542F05CE" w:rsidR="003121EC" w:rsidRDefault="00876F78" w:rsidP="0042039C">
            <w:pPr>
              <w:rPr>
                <w:sz w:val="28"/>
              </w:rPr>
            </w:pPr>
            <w:r>
              <w:rPr>
                <w:sz w:val="28"/>
              </w:rPr>
              <w:t>Carrie Smith</w:t>
            </w:r>
          </w:p>
          <w:p w14:paraId="4DE14C6E" w14:textId="791B56F4" w:rsidR="00876F78" w:rsidRDefault="0011512E" w:rsidP="0042039C">
            <w:pPr>
              <w:rPr>
                <w:sz w:val="28"/>
              </w:rPr>
            </w:pPr>
            <w:hyperlink r:id="rId18" w:history="1">
              <w:r w:rsidR="00876F78" w:rsidRPr="00565D91">
                <w:rPr>
                  <w:rStyle w:val="Hyperlink"/>
                  <w:sz w:val="28"/>
                </w:rPr>
                <w:t>c_smit75@aol.com</w:t>
              </w:r>
            </w:hyperlink>
          </w:p>
          <w:p w14:paraId="5C65D253" w14:textId="77777777" w:rsidR="00876F78" w:rsidRPr="00876F78" w:rsidRDefault="00876F78" w:rsidP="0042039C">
            <w:pPr>
              <w:rPr>
                <w:sz w:val="28"/>
              </w:rPr>
            </w:pPr>
          </w:p>
          <w:p w14:paraId="09390D81" w14:textId="77777777" w:rsidR="003029A1" w:rsidRDefault="003029A1" w:rsidP="0042039C"/>
          <w:p w14:paraId="6B368D2D" w14:textId="4808423F" w:rsidR="003029A1" w:rsidRPr="007959DF" w:rsidRDefault="003029A1" w:rsidP="0042039C">
            <w:pPr>
              <w:rPr>
                <w:sz w:val="28"/>
              </w:rPr>
            </w:pPr>
          </w:p>
        </w:tc>
        <w:tc>
          <w:tcPr>
            <w:tcW w:w="3775" w:type="dxa"/>
            <w:vAlign w:val="center"/>
          </w:tcPr>
          <w:p w14:paraId="2806199B" w14:textId="77777777" w:rsidR="003029A1" w:rsidRDefault="00876F78" w:rsidP="0042039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ennifer Walworth</w:t>
            </w:r>
          </w:p>
          <w:p w14:paraId="7314C0F6" w14:textId="70C5B70B" w:rsidR="00876F78" w:rsidRDefault="0011512E" w:rsidP="0042039C">
            <w:pPr>
              <w:rPr>
                <w:sz w:val="28"/>
              </w:rPr>
            </w:pPr>
            <w:hyperlink r:id="rId19" w:history="1">
              <w:r w:rsidR="00876F78" w:rsidRPr="00565D91">
                <w:rPr>
                  <w:rStyle w:val="Hyperlink"/>
                  <w:sz w:val="28"/>
                </w:rPr>
                <w:t>jewalworth@dothan.k12.al.us</w:t>
              </w:r>
            </w:hyperlink>
          </w:p>
          <w:p w14:paraId="52AE7D23" w14:textId="7948A5FD" w:rsidR="00876F78" w:rsidRPr="007959DF" w:rsidRDefault="00876F78" w:rsidP="0042039C">
            <w:pPr>
              <w:rPr>
                <w:sz w:val="28"/>
              </w:rPr>
            </w:pPr>
          </w:p>
        </w:tc>
        <w:tc>
          <w:tcPr>
            <w:tcW w:w="2160" w:type="dxa"/>
            <w:vAlign w:val="center"/>
          </w:tcPr>
          <w:p w14:paraId="10991BF4" w14:textId="77777777" w:rsidR="003029A1" w:rsidRPr="00876F78" w:rsidRDefault="00876F78" w:rsidP="0042039C">
            <w:pPr>
              <w:rPr>
                <w:b/>
              </w:rPr>
            </w:pPr>
            <w:r w:rsidRPr="00876F78">
              <w:rPr>
                <w:b/>
              </w:rPr>
              <w:t>Dothan Technology Center</w:t>
            </w:r>
          </w:p>
          <w:p w14:paraId="38FDC6F8" w14:textId="77777777" w:rsidR="00876F78" w:rsidRPr="0011512E" w:rsidRDefault="00876F78" w:rsidP="0042039C">
            <w:r w:rsidRPr="0011512E">
              <w:t>3165 Reeves St.</w:t>
            </w:r>
          </w:p>
          <w:p w14:paraId="5F37C7E6" w14:textId="121A3A08" w:rsidR="00A65BC9" w:rsidRPr="0011512E" w:rsidRDefault="00876F78" w:rsidP="0042039C">
            <w:r w:rsidRPr="0011512E">
              <w:t>Dothan, AL 36303</w:t>
            </w:r>
          </w:p>
          <w:p w14:paraId="44F083AC" w14:textId="0B4E4555" w:rsidR="00876F78" w:rsidRPr="00A65BC9" w:rsidRDefault="00A65BC9" w:rsidP="0042039C">
            <w:pPr>
              <w:rPr>
                <w:b/>
                <w:sz w:val="22"/>
              </w:rPr>
            </w:pPr>
            <w:r w:rsidRPr="0011512E">
              <w:rPr>
                <w:b/>
              </w:rPr>
              <w:t>(Dale County)</w:t>
            </w:r>
          </w:p>
        </w:tc>
      </w:tr>
      <w:tr w:rsidR="00787878" w:rsidRPr="00FF64AB" w14:paraId="62D6C6F7" w14:textId="77777777" w:rsidTr="0042039C">
        <w:trPr>
          <w:trHeight w:val="1440"/>
        </w:trPr>
        <w:tc>
          <w:tcPr>
            <w:tcW w:w="1941" w:type="dxa"/>
            <w:vAlign w:val="center"/>
          </w:tcPr>
          <w:p w14:paraId="2457E6D7" w14:textId="77777777" w:rsidR="000C3428" w:rsidRPr="00385263" w:rsidRDefault="000C3428" w:rsidP="0042039C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Vice President of Chapter Relations</w:t>
            </w:r>
          </w:p>
        </w:tc>
        <w:tc>
          <w:tcPr>
            <w:tcW w:w="2286" w:type="dxa"/>
            <w:vAlign w:val="center"/>
          </w:tcPr>
          <w:p w14:paraId="5B3F9574" w14:textId="324CEEB1" w:rsidR="000C3428" w:rsidRDefault="00B567E9" w:rsidP="0042039C">
            <w:pPr>
              <w:jc w:val="center"/>
              <w:rPr>
                <w:noProof/>
                <w:sz w:val="28"/>
              </w:rPr>
            </w:pPr>
            <w:r>
              <w:rPr>
                <w:noProof/>
                <w:sz w:val="28"/>
              </w:rPr>
              <w:drawing>
                <wp:inline distT="0" distB="0" distL="0" distR="0" wp14:anchorId="4C6DD850" wp14:editId="3B9A56A2">
                  <wp:extent cx="1408719" cy="1460957"/>
                  <wp:effectExtent l="0" t="0" r="1270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Madison Wilson.jp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8522" cy="14814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3" w:type="dxa"/>
            <w:vAlign w:val="center"/>
          </w:tcPr>
          <w:p w14:paraId="107975A9" w14:textId="77777777" w:rsidR="000C3428" w:rsidRDefault="00876F78" w:rsidP="0042039C">
            <w:pPr>
              <w:rPr>
                <w:sz w:val="28"/>
              </w:rPr>
            </w:pPr>
            <w:r>
              <w:rPr>
                <w:sz w:val="28"/>
              </w:rPr>
              <w:t>Madison Wilson</w:t>
            </w:r>
          </w:p>
          <w:p w14:paraId="1E0D8356" w14:textId="3968B94D" w:rsidR="00876F78" w:rsidRDefault="0011512E" w:rsidP="0042039C">
            <w:pPr>
              <w:rPr>
                <w:sz w:val="28"/>
              </w:rPr>
            </w:pPr>
            <w:hyperlink r:id="rId21" w:history="1">
              <w:r w:rsidR="00876F78" w:rsidRPr="00565D91">
                <w:rPr>
                  <w:rStyle w:val="Hyperlink"/>
                  <w:sz w:val="28"/>
                </w:rPr>
                <w:t>madisonraye04@gmail.com</w:t>
              </w:r>
            </w:hyperlink>
          </w:p>
          <w:p w14:paraId="1656DFED" w14:textId="4E729D68" w:rsidR="00876F78" w:rsidRPr="00FF64AB" w:rsidRDefault="00876F78" w:rsidP="0042039C">
            <w:pPr>
              <w:rPr>
                <w:sz w:val="28"/>
              </w:rPr>
            </w:pPr>
          </w:p>
        </w:tc>
        <w:tc>
          <w:tcPr>
            <w:tcW w:w="3775" w:type="dxa"/>
            <w:vAlign w:val="center"/>
          </w:tcPr>
          <w:p w14:paraId="4C61EC45" w14:textId="77777777" w:rsidR="000C3428" w:rsidRPr="0011512E" w:rsidRDefault="00A65BC9" w:rsidP="0042039C">
            <w:pPr>
              <w:rPr>
                <w:sz w:val="28"/>
                <w:szCs w:val="28"/>
              </w:rPr>
            </w:pPr>
            <w:r w:rsidRPr="0011512E">
              <w:rPr>
                <w:sz w:val="28"/>
                <w:szCs w:val="28"/>
              </w:rPr>
              <w:t>Chelsea Humphres</w:t>
            </w:r>
          </w:p>
          <w:p w14:paraId="60AAEF4B" w14:textId="1EFFAF89" w:rsidR="00A65BC9" w:rsidRPr="0011512E" w:rsidRDefault="0011512E" w:rsidP="0042039C">
            <w:pPr>
              <w:rPr>
                <w:sz w:val="28"/>
                <w:szCs w:val="28"/>
              </w:rPr>
            </w:pPr>
            <w:hyperlink r:id="rId22" w:history="1">
              <w:r w:rsidR="00A65BC9" w:rsidRPr="0011512E">
                <w:rPr>
                  <w:rStyle w:val="Hyperlink"/>
                  <w:sz w:val="28"/>
                  <w:szCs w:val="28"/>
                </w:rPr>
                <w:t>chumphres.hhs@mcbe.net</w:t>
              </w:r>
            </w:hyperlink>
          </w:p>
          <w:p w14:paraId="5F13930B" w14:textId="2617231E" w:rsidR="00A65BC9" w:rsidRPr="004E159D" w:rsidRDefault="00A65BC9" w:rsidP="0042039C"/>
        </w:tc>
        <w:tc>
          <w:tcPr>
            <w:tcW w:w="2160" w:type="dxa"/>
            <w:vAlign w:val="center"/>
          </w:tcPr>
          <w:p w14:paraId="641D5FFF" w14:textId="1EC12EBE" w:rsidR="00B037F4" w:rsidRDefault="00876F78" w:rsidP="0042039C">
            <w:pPr>
              <w:rPr>
                <w:b/>
              </w:rPr>
            </w:pPr>
            <w:r>
              <w:rPr>
                <w:b/>
              </w:rPr>
              <w:t>Hamilton High School</w:t>
            </w:r>
          </w:p>
          <w:p w14:paraId="742AFD9F" w14:textId="17F5569A" w:rsidR="00876F78" w:rsidRPr="0011512E" w:rsidRDefault="00876F78" w:rsidP="0042039C">
            <w:r w:rsidRPr="0011512E">
              <w:t>211 Aggie Ave.</w:t>
            </w:r>
          </w:p>
          <w:p w14:paraId="6052C4CB" w14:textId="410359A4" w:rsidR="00462294" w:rsidRPr="0011512E" w:rsidRDefault="00876F78" w:rsidP="0042039C">
            <w:r w:rsidRPr="0011512E">
              <w:t>Hamilton, AL 35570</w:t>
            </w:r>
          </w:p>
          <w:p w14:paraId="62549B4D" w14:textId="28344956" w:rsidR="000C3428" w:rsidRPr="004E159D" w:rsidRDefault="00A65BC9" w:rsidP="0042039C">
            <w:pPr>
              <w:rPr>
                <w:b/>
                <w:sz w:val="28"/>
              </w:rPr>
            </w:pPr>
            <w:r w:rsidRPr="0011512E">
              <w:rPr>
                <w:b/>
              </w:rPr>
              <w:t xml:space="preserve">(Marion </w:t>
            </w:r>
            <w:r w:rsidR="000C3428" w:rsidRPr="0011512E">
              <w:rPr>
                <w:b/>
              </w:rPr>
              <w:t>County)</w:t>
            </w:r>
          </w:p>
        </w:tc>
      </w:tr>
      <w:tr w:rsidR="00787878" w:rsidRPr="00FF64AB" w14:paraId="06067E30" w14:textId="77777777" w:rsidTr="0042039C">
        <w:trPr>
          <w:trHeight w:val="2291"/>
        </w:trPr>
        <w:tc>
          <w:tcPr>
            <w:tcW w:w="1941" w:type="dxa"/>
            <w:vAlign w:val="center"/>
          </w:tcPr>
          <w:p w14:paraId="649BE472" w14:textId="77777777" w:rsidR="00500111" w:rsidRPr="00385263" w:rsidRDefault="00500111" w:rsidP="0042039C">
            <w:pPr>
              <w:rPr>
                <w:b/>
                <w:sz w:val="28"/>
              </w:rPr>
            </w:pPr>
            <w:r w:rsidRPr="00385263">
              <w:rPr>
                <w:b/>
                <w:sz w:val="28"/>
              </w:rPr>
              <w:t xml:space="preserve">Vice President </w:t>
            </w:r>
            <w:r>
              <w:rPr>
                <w:b/>
                <w:sz w:val="28"/>
              </w:rPr>
              <w:t>of Membership</w:t>
            </w:r>
          </w:p>
        </w:tc>
        <w:tc>
          <w:tcPr>
            <w:tcW w:w="2286" w:type="dxa"/>
            <w:vAlign w:val="center"/>
          </w:tcPr>
          <w:p w14:paraId="4B97C6C6" w14:textId="5CFD8851" w:rsidR="00500111" w:rsidRDefault="00787878" w:rsidP="0042039C">
            <w:pPr>
              <w:jc w:val="center"/>
              <w:rPr>
                <w:noProof/>
                <w:sz w:val="28"/>
              </w:rPr>
            </w:pPr>
            <w:r>
              <w:rPr>
                <w:noProof/>
                <w:sz w:val="28"/>
              </w:rPr>
              <w:drawing>
                <wp:inline distT="0" distB="0" distL="0" distR="0" wp14:anchorId="05637621" wp14:editId="23554E82">
                  <wp:extent cx="1318260" cy="1676214"/>
                  <wp:effectExtent l="0" t="0" r="0" b="63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Valeria Maldonado pic 2 (3).jp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4800" cy="1697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3" w:type="dxa"/>
            <w:vAlign w:val="center"/>
          </w:tcPr>
          <w:p w14:paraId="4BF3A5BD" w14:textId="77777777" w:rsidR="007B51D1" w:rsidRDefault="007B51D1" w:rsidP="0042039C">
            <w:pPr>
              <w:rPr>
                <w:sz w:val="28"/>
              </w:rPr>
            </w:pPr>
          </w:p>
          <w:p w14:paraId="6C9048C5" w14:textId="7EE25569" w:rsidR="00500111" w:rsidRDefault="00A65BC9" w:rsidP="0042039C">
            <w:pPr>
              <w:rPr>
                <w:sz w:val="28"/>
              </w:rPr>
            </w:pPr>
            <w:r>
              <w:rPr>
                <w:sz w:val="28"/>
              </w:rPr>
              <w:t>Valeria Maldonado</w:t>
            </w:r>
          </w:p>
          <w:p w14:paraId="5821B8EA" w14:textId="7BADEE70" w:rsidR="00A65BC9" w:rsidRDefault="0011512E" w:rsidP="0042039C">
            <w:pPr>
              <w:rPr>
                <w:sz w:val="28"/>
              </w:rPr>
            </w:pPr>
            <w:hyperlink r:id="rId24" w:history="1">
              <w:r w:rsidR="00A65BC9" w:rsidRPr="00565D91">
                <w:rPr>
                  <w:rStyle w:val="Hyperlink"/>
                  <w:sz w:val="28"/>
                </w:rPr>
                <w:t>edna.valeria460@gmail.com</w:t>
              </w:r>
            </w:hyperlink>
          </w:p>
          <w:p w14:paraId="1529B2DB" w14:textId="77777777" w:rsidR="00A65BC9" w:rsidRPr="00A65BC9" w:rsidRDefault="00A65BC9" w:rsidP="0042039C">
            <w:pPr>
              <w:rPr>
                <w:sz w:val="28"/>
              </w:rPr>
            </w:pPr>
          </w:p>
          <w:p w14:paraId="48CFC05F" w14:textId="570774EA" w:rsidR="00500111" w:rsidRPr="004E159D" w:rsidRDefault="00500111" w:rsidP="0042039C"/>
        </w:tc>
        <w:tc>
          <w:tcPr>
            <w:tcW w:w="3775" w:type="dxa"/>
            <w:vAlign w:val="center"/>
          </w:tcPr>
          <w:p w14:paraId="2D5CAD71" w14:textId="77777777" w:rsidR="007B51D1" w:rsidRPr="0011512E" w:rsidRDefault="007B51D1" w:rsidP="007B51D1">
            <w:pPr>
              <w:rPr>
                <w:bCs/>
                <w:sz w:val="28"/>
                <w:szCs w:val="28"/>
              </w:rPr>
            </w:pPr>
            <w:r w:rsidRPr="0011512E">
              <w:rPr>
                <w:bCs/>
                <w:sz w:val="28"/>
                <w:szCs w:val="28"/>
              </w:rPr>
              <w:t>Laken Raper</w:t>
            </w:r>
          </w:p>
          <w:p w14:paraId="0D29F2A5" w14:textId="57768C9C" w:rsidR="00A65BC9" w:rsidRPr="002647FC" w:rsidRDefault="007B51D1" w:rsidP="007B51D1">
            <w:pPr>
              <w:rPr>
                <w:bCs/>
              </w:rPr>
            </w:pPr>
            <w:hyperlink r:id="rId25" w:history="1">
              <w:r w:rsidRPr="0011512E">
                <w:rPr>
                  <w:rStyle w:val="Hyperlink"/>
                  <w:bCs/>
                  <w:sz w:val="28"/>
                  <w:szCs w:val="28"/>
                </w:rPr>
                <w:t>laken.raper@franklin.k12.al.us</w:t>
              </w:r>
            </w:hyperlink>
          </w:p>
        </w:tc>
        <w:tc>
          <w:tcPr>
            <w:tcW w:w="2160" w:type="dxa"/>
            <w:vAlign w:val="center"/>
          </w:tcPr>
          <w:p w14:paraId="58C80A68" w14:textId="57DA3E4D" w:rsidR="00500111" w:rsidRPr="0011512E" w:rsidRDefault="00A65BC9" w:rsidP="0042039C">
            <w:pPr>
              <w:rPr>
                <w:b/>
              </w:rPr>
            </w:pPr>
            <w:r w:rsidRPr="0011512E">
              <w:rPr>
                <w:b/>
              </w:rPr>
              <w:t xml:space="preserve">Red </w:t>
            </w:r>
            <w:r w:rsidR="00797C7C" w:rsidRPr="0011512E">
              <w:rPr>
                <w:b/>
              </w:rPr>
              <w:t>B</w:t>
            </w:r>
            <w:r w:rsidRPr="0011512E">
              <w:rPr>
                <w:b/>
              </w:rPr>
              <w:t>ay High School</w:t>
            </w:r>
          </w:p>
          <w:p w14:paraId="45DB3F14" w14:textId="4D134EB0" w:rsidR="00A65BC9" w:rsidRPr="0011512E" w:rsidRDefault="00A65BC9" w:rsidP="0042039C">
            <w:r w:rsidRPr="0011512E">
              <w:t>800 8</w:t>
            </w:r>
            <w:r w:rsidRPr="0011512E">
              <w:rPr>
                <w:vertAlign w:val="superscript"/>
              </w:rPr>
              <w:t>th</w:t>
            </w:r>
            <w:r w:rsidRPr="0011512E">
              <w:t xml:space="preserve"> St</w:t>
            </w:r>
          </w:p>
          <w:p w14:paraId="31AA5F0A" w14:textId="0CB00B4F" w:rsidR="00A65BC9" w:rsidRPr="0011512E" w:rsidRDefault="00A65BC9" w:rsidP="0042039C">
            <w:r w:rsidRPr="0011512E">
              <w:t>Red Bay, AL 35582</w:t>
            </w:r>
          </w:p>
          <w:p w14:paraId="5E4E89BA" w14:textId="3AAE47CB" w:rsidR="00500111" w:rsidRPr="008D69F0" w:rsidRDefault="00500111" w:rsidP="0042039C">
            <w:pPr>
              <w:rPr>
                <w:b/>
                <w:sz w:val="28"/>
              </w:rPr>
            </w:pPr>
            <w:r w:rsidRPr="0011512E">
              <w:rPr>
                <w:b/>
              </w:rPr>
              <w:t>(</w:t>
            </w:r>
            <w:r w:rsidR="00A65BC9" w:rsidRPr="0011512E">
              <w:rPr>
                <w:b/>
              </w:rPr>
              <w:t>Franklin</w:t>
            </w:r>
            <w:r w:rsidRPr="0011512E">
              <w:rPr>
                <w:b/>
              </w:rPr>
              <w:t xml:space="preserve"> County</w:t>
            </w:r>
            <w:r w:rsidRPr="004E159D">
              <w:rPr>
                <w:b/>
                <w:sz w:val="20"/>
              </w:rPr>
              <w:t>)</w:t>
            </w:r>
          </w:p>
        </w:tc>
      </w:tr>
    </w:tbl>
    <w:p w14:paraId="4223B434" w14:textId="77777777" w:rsidR="00387772" w:rsidRDefault="00DA544E">
      <w:r w:rsidRPr="00FF64AB">
        <w:rPr>
          <w:noProof/>
          <w:sz w:val="28"/>
        </w:rPr>
        <mc:AlternateContent>
          <mc:Choice Requires="wpg">
            <w:drawing>
              <wp:anchor distT="0" distB="0" distL="228600" distR="228600" simplePos="0" relativeHeight="251672576" behindDoc="1" locked="0" layoutInCell="1" allowOverlap="1" wp14:anchorId="52D9F51E" wp14:editId="5CC8576D">
                <wp:simplePos x="0" y="0"/>
                <wp:positionH relativeFrom="margin">
                  <wp:posOffset>-23495</wp:posOffset>
                </wp:positionH>
                <wp:positionV relativeFrom="paragraph">
                  <wp:posOffset>-1011555</wp:posOffset>
                </wp:positionV>
                <wp:extent cx="7425055" cy="1270000"/>
                <wp:effectExtent l="0" t="0" r="4445" b="0"/>
                <wp:wrapNone/>
                <wp:docPr id="173" name="Group 1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25055" cy="1270000"/>
                          <a:chOff x="-5483" y="-1040091"/>
                          <a:chExt cx="4274189" cy="2959046"/>
                        </a:xfrm>
                      </wpg:grpSpPr>
                      <wps:wsp>
                        <wps:cNvPr id="174" name="Rectangle 174"/>
                        <wps:cNvSpPr/>
                        <wps:spPr>
                          <a:xfrm>
                            <a:off x="-5483" y="-109811"/>
                            <a:ext cx="3218688" cy="2028766"/>
                          </a:xfrm>
                          <a:prstGeom prst="rect">
                            <a:avLst/>
                          </a:prstGeom>
                          <a:solidFill>
                            <a:sysClr val="window" lastClr="FFFFFF">
                              <a:alpha val="0"/>
                            </a:sysClr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75" name="Group 175"/>
                        <wpg:cNvGrpSpPr/>
                        <wpg:grpSpPr>
                          <a:xfrm>
                            <a:off x="0" y="19050"/>
                            <a:ext cx="2249424" cy="822473"/>
                            <a:chOff x="228600" y="0"/>
                            <a:chExt cx="1472184" cy="1012274"/>
                          </a:xfrm>
                        </wpg:grpSpPr>
                        <wps:wsp>
                          <wps:cNvPr id="176" name="Rectangle 10"/>
                          <wps:cNvSpPr/>
                          <wps:spPr>
                            <a:xfrm>
                              <a:off x="228600" y="0"/>
                              <a:ext cx="1466258" cy="1012274"/>
                            </a:xfrm>
                            <a:custGeom>
                              <a:avLst/>
                              <a:gdLst>
                                <a:gd name="connsiteX0" fmla="*/ 0 w 2240281"/>
                                <a:gd name="connsiteY0" fmla="*/ 0 h 822960"/>
                                <a:gd name="connsiteX1" fmla="*/ 2240281 w 2240281"/>
                                <a:gd name="connsiteY1" fmla="*/ 0 h 822960"/>
                                <a:gd name="connsiteX2" fmla="*/ 2240281 w 2240281"/>
                                <a:gd name="connsiteY2" fmla="*/ 822960 h 822960"/>
                                <a:gd name="connsiteX3" fmla="*/ 0 w 2240281"/>
                                <a:gd name="connsiteY3" fmla="*/ 822960 h 822960"/>
                                <a:gd name="connsiteX4" fmla="*/ 0 w 2240281"/>
                                <a:gd name="connsiteY4" fmla="*/ 0 h 822960"/>
                                <a:gd name="connsiteX0" fmla="*/ 0 w 2240281"/>
                                <a:gd name="connsiteY0" fmla="*/ 0 h 822960"/>
                                <a:gd name="connsiteX1" fmla="*/ 2240281 w 2240281"/>
                                <a:gd name="connsiteY1" fmla="*/ 0 h 822960"/>
                                <a:gd name="connsiteX2" fmla="*/ 1659256 w 2240281"/>
                                <a:gd name="connsiteY2" fmla="*/ 222885 h 822960"/>
                                <a:gd name="connsiteX3" fmla="*/ 0 w 2240281"/>
                                <a:gd name="connsiteY3" fmla="*/ 822960 h 822960"/>
                                <a:gd name="connsiteX4" fmla="*/ 0 w 2240281"/>
                                <a:gd name="connsiteY4" fmla="*/ 0 h 8229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240281" h="822960">
                                  <a:moveTo>
                                    <a:pt x="0" y="0"/>
                                  </a:moveTo>
                                  <a:lnTo>
                                    <a:pt x="2240281" y="0"/>
                                  </a:lnTo>
                                  <a:lnTo>
                                    <a:pt x="1659256" y="222885"/>
                                  </a:lnTo>
                                  <a:lnTo>
                                    <a:pt x="0" y="82296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F81BD"/>
                            </a:solidFill>
                            <a:ln w="254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7" name="Rectangle 177"/>
                          <wps:cNvSpPr/>
                          <wps:spPr>
                            <a:xfrm>
                              <a:off x="228600" y="0"/>
                              <a:ext cx="1472184" cy="853859"/>
                            </a:xfrm>
                            <a:prstGeom prst="rect">
                              <a:avLst/>
                            </a:prstGeom>
                            <a:blipFill>
                              <a:blip r:embed="rId26"/>
                              <a:stretch>
                                <a:fillRect/>
                              </a:stretch>
                            </a:blipFill>
                            <a:ln w="254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78" name="Text Box 178"/>
                        <wps:cNvSpPr txBox="1"/>
                        <wps:spPr>
                          <a:xfrm>
                            <a:off x="238124" y="-1040091"/>
                            <a:ext cx="4030582" cy="26329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38630CB7" w14:textId="77777777" w:rsidR="00C01B27" w:rsidRDefault="00C01B27" w:rsidP="00DA544E">
                              <w:pPr>
                                <w:ind w:left="504"/>
                                <w:jc w:val="right"/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</w:pPr>
                            </w:p>
                            <w:p w14:paraId="71622F5C" w14:textId="5478C67A" w:rsidR="00DA544E" w:rsidRPr="00FA6E52" w:rsidRDefault="00DA544E" w:rsidP="00DA544E">
                              <w:pPr>
                                <w:ind w:left="504"/>
                                <w:jc w:val="right"/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</w:pPr>
                              <w:r w:rsidRPr="00FA6E52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>20</w:t>
                              </w:r>
                              <w:r w:rsidR="00DB0F78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>20</w:t>
                              </w:r>
                              <w:r w:rsidRPr="00FA6E52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>-20</w:t>
                              </w:r>
                              <w:r w:rsidR="00FD223D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>2</w:t>
                              </w:r>
                              <w:r w:rsidR="00DB0F78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>1</w:t>
                              </w:r>
                              <w:r w:rsidRPr="00FA6E52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 xml:space="preserve">   </w:t>
                              </w:r>
                            </w:p>
                            <w:p w14:paraId="5EBFD9ED" w14:textId="77777777" w:rsidR="00DA544E" w:rsidRPr="00FA6E52" w:rsidRDefault="00DA544E" w:rsidP="00DA544E">
                              <w:pPr>
                                <w:ind w:left="504"/>
                                <w:jc w:val="right"/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</w:rPr>
                              </w:pPr>
                              <w:r w:rsidRPr="00FA6E52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>Alabama HOSA Executive Committee</w:t>
                              </w:r>
                            </w:p>
                            <w:p w14:paraId="01183C88" w14:textId="77777777" w:rsidR="00DA544E" w:rsidRDefault="00DA544E" w:rsidP="00DA544E">
                              <w:pPr>
                                <w:pStyle w:val="NoSpacing"/>
                                <w:ind w:left="360"/>
                                <w:jc w:val="right"/>
                                <w:rPr>
                                  <w:color w:val="4F81BD" w:themeColor="accent1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" tIns="9144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D9F51E" id="Group 173" o:spid="_x0000_s1026" style="position:absolute;margin-left:-1.85pt;margin-top:-79.65pt;width:584.65pt;height:100pt;z-index:-251643904;mso-wrap-distance-left:18pt;mso-wrap-distance-right:18pt;mso-position-horizontal-relative:margin;mso-width-relative:margin;mso-height-relative:margin" coordorigin="-54,-10400" coordsize="42741,295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">
                <v:rect id="Rectangle 174" o:spid="_x0000_s1027" style="position:absolute;left:-54;top:-1098;width:32186;height:202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" fillcolor="window" stroked="f" strokeweight="2pt">
                  <v:fill opacity="0"/>
                </v:rect>
                <v:group id="Group 175" o:spid="_x0000_s1028" style="position:absolute;top:190;width:22494;height:8225" coordorigin="2286" coordsize="14721,10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">
                  <v:shape id="Rectangle 10" o:spid="_x0000_s1029" style="position:absolute;left:2286;width:14662;height:10122;visibility:visible;mso-wrap-style:square;v-text-anchor:middle" coordsize="2240281,8229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" path="m,l2240281,,1659256,222885,,822960,,xe" fillcolor="#4f81bd" stroked="f" strokeweight="2pt">
                    <v:path arrowok="t" o:connecttype="custom" o:connectlocs="0,0;1466258,0;1085979,274158;0,1012274;0,0" o:connectangles="0,0,0,0,0"/>
                  </v:shape>
                  <v:rect id="Rectangle 177" o:spid="_x0000_s1030" style="position:absolute;left:2286;width:14721;height:85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" stroked="f" strokeweight="2pt">
                    <v:fill r:id="rId27" o:title="" recolor="t" rotate="t" type="frame"/>
                  </v:rect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78" o:spid="_x0000_s1031" type="#_x0000_t202" style="position:absolute;left:2381;top:-10400;width:40306;height:263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" filled="f" stroked="f" strokeweight=".5pt">
                  <v:textbox inset="3.6pt,7.2pt,0,0">
                    <w:txbxContent>
                      <w:p w14:paraId="38630CB7" w14:textId="77777777" w:rsidR="00C01B27" w:rsidRDefault="00C01B27" w:rsidP="00DA544E">
                        <w:pPr>
                          <w:ind w:left="504"/>
                          <w:jc w:val="right"/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</w:pPr>
                      </w:p>
                      <w:p w14:paraId="71622F5C" w14:textId="5478C67A" w:rsidR="00DA544E" w:rsidRPr="00FA6E52" w:rsidRDefault="00DA544E" w:rsidP="00DA544E">
                        <w:pPr>
                          <w:ind w:left="504"/>
                          <w:jc w:val="right"/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</w:pPr>
                        <w:r w:rsidRPr="00FA6E52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>20</w:t>
                        </w:r>
                        <w:r w:rsidR="00DB0F78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>20</w:t>
                        </w:r>
                        <w:r w:rsidRPr="00FA6E52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>-20</w:t>
                        </w:r>
                        <w:r w:rsidR="00FD223D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>2</w:t>
                        </w:r>
                        <w:r w:rsidR="00DB0F78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>1</w:t>
                        </w:r>
                        <w:r w:rsidRPr="00FA6E52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 xml:space="preserve">   </w:t>
                        </w:r>
                      </w:p>
                      <w:p w14:paraId="5EBFD9ED" w14:textId="77777777" w:rsidR="00DA544E" w:rsidRPr="00FA6E52" w:rsidRDefault="00DA544E" w:rsidP="00DA544E">
                        <w:pPr>
                          <w:ind w:left="504"/>
                          <w:jc w:val="right"/>
                          <w:rPr>
                            <w:b/>
                            <w:smallCaps/>
                            <w:color w:val="C0504D" w:themeColor="accent2"/>
                            <w:sz w:val="36"/>
                          </w:rPr>
                        </w:pPr>
                        <w:r w:rsidRPr="00FA6E52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>Alabama HOSA Executive Committee</w:t>
                        </w:r>
                      </w:p>
                      <w:p w14:paraId="01183C88" w14:textId="77777777" w:rsidR="00DA544E" w:rsidRDefault="00DA544E" w:rsidP="00DA544E">
                        <w:pPr>
                          <w:pStyle w:val="NoSpacing"/>
                          <w:ind w:left="360"/>
                          <w:jc w:val="right"/>
                          <w:rPr>
                            <w:color w:val="4F81BD" w:themeColor="accent1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sectPr w:rsidR="00387772" w:rsidSect="0071472F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5840" w:h="12240" w:orient="landscape" w:code="1"/>
      <w:pgMar w:top="720" w:right="720" w:bottom="720" w:left="720" w:header="720" w:footer="720" w:gutter="0"/>
      <w:cols w:space="720"/>
      <w:vAlign w:val="center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B5DADA" w14:textId="77777777" w:rsidR="00CC60DB" w:rsidRDefault="00CC60DB" w:rsidP="005A553D">
      <w:r>
        <w:separator/>
      </w:r>
    </w:p>
  </w:endnote>
  <w:endnote w:type="continuationSeparator" w:id="0">
    <w:p w14:paraId="0D99D10A" w14:textId="77777777" w:rsidR="00CC60DB" w:rsidRDefault="00CC60DB" w:rsidP="005A55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2206FA" w14:textId="77777777" w:rsidR="003029A1" w:rsidRDefault="003029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679C28" w14:textId="77777777" w:rsidR="003029A1" w:rsidRDefault="003029A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3B3F64" w14:textId="77777777" w:rsidR="003029A1" w:rsidRDefault="003029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FBB905" w14:textId="77777777" w:rsidR="00CC60DB" w:rsidRDefault="00CC60DB" w:rsidP="005A553D">
      <w:r>
        <w:separator/>
      </w:r>
    </w:p>
  </w:footnote>
  <w:footnote w:type="continuationSeparator" w:id="0">
    <w:p w14:paraId="51F5B88D" w14:textId="77777777" w:rsidR="00CC60DB" w:rsidRDefault="00CC60DB" w:rsidP="005A55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B4AD51" w14:textId="77777777" w:rsidR="00C361B6" w:rsidRDefault="0011512E">
    <w:pPr>
      <w:pStyle w:val="Header"/>
    </w:pPr>
    <w:r>
      <w:rPr>
        <w:noProof/>
      </w:rPr>
      <w:pict w14:anchorId="2569DF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5313642" o:spid="_x0000_s2053" type="#_x0000_t75" style="position:absolute;margin-left:0;margin-top:0;width:719.9pt;height:285.75pt;z-index:-251657216;mso-position-horizontal:center;mso-position-horizontal-relative:margin;mso-position-vertical:center;mso-position-vertical-relative:margin" o:allowincell="f">
          <v:imagedata r:id="rId1" o:title="HOSA brand Alabama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A3DF80" w14:textId="77777777" w:rsidR="00C361B6" w:rsidRDefault="0011512E">
    <w:pPr>
      <w:pStyle w:val="Header"/>
    </w:pPr>
    <w:r>
      <w:rPr>
        <w:noProof/>
      </w:rPr>
      <w:pict w14:anchorId="34C1F7A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5313643" o:spid="_x0000_s2054" type="#_x0000_t75" style="position:absolute;margin-left:0;margin-top:0;width:719.9pt;height:285.75pt;z-index:-251656192;mso-position-horizontal:center;mso-position-horizontal-relative:margin;mso-position-vertical:center;mso-position-vertical-relative:margin" o:allowincell="f">
          <v:imagedata r:id="rId1" o:title="HOSA brand Alabama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E834F0" w14:textId="77777777" w:rsidR="00C361B6" w:rsidRDefault="0011512E">
    <w:pPr>
      <w:pStyle w:val="Header"/>
    </w:pPr>
    <w:r>
      <w:rPr>
        <w:noProof/>
      </w:rPr>
      <w:pict w14:anchorId="7D43A45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5313641" o:spid="_x0000_s2052" type="#_x0000_t75" style="position:absolute;margin-left:0;margin-top:0;width:719.9pt;height:285.75pt;z-index:-251658240;mso-position-horizontal:center;mso-position-horizontal-relative:margin;mso-position-vertical:center;mso-position-vertical-relative:margin" o:allowincell="f">
          <v:imagedata r:id="rId1" o:title="HOSA brand Alabama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zI3NjQyNzUyNTBR0lEKTi0uzszPAykwqQUAIjekLywAAAA="/>
  </w:docVars>
  <w:rsids>
    <w:rsidRoot w:val="008A52B4"/>
    <w:rsid w:val="000217ED"/>
    <w:rsid w:val="00021843"/>
    <w:rsid w:val="000579A5"/>
    <w:rsid w:val="00076462"/>
    <w:rsid w:val="00081869"/>
    <w:rsid w:val="00091AB7"/>
    <w:rsid w:val="000B1472"/>
    <w:rsid w:val="000C3428"/>
    <w:rsid w:val="000D5618"/>
    <w:rsid w:val="000E1428"/>
    <w:rsid w:val="000E6328"/>
    <w:rsid w:val="000F0A70"/>
    <w:rsid w:val="000F58B8"/>
    <w:rsid w:val="00105423"/>
    <w:rsid w:val="0011512E"/>
    <w:rsid w:val="00160B67"/>
    <w:rsid w:val="00173AFD"/>
    <w:rsid w:val="00194246"/>
    <w:rsid w:val="001F2AAA"/>
    <w:rsid w:val="001F306A"/>
    <w:rsid w:val="001F4FB7"/>
    <w:rsid w:val="001F71AB"/>
    <w:rsid w:val="001F7853"/>
    <w:rsid w:val="00211D34"/>
    <w:rsid w:val="00211D6C"/>
    <w:rsid w:val="00230353"/>
    <w:rsid w:val="002328C9"/>
    <w:rsid w:val="0023728C"/>
    <w:rsid w:val="002647FC"/>
    <w:rsid w:val="002909D2"/>
    <w:rsid w:val="002A16BD"/>
    <w:rsid w:val="002B3897"/>
    <w:rsid w:val="002F366C"/>
    <w:rsid w:val="002F6A24"/>
    <w:rsid w:val="003029A1"/>
    <w:rsid w:val="003121EC"/>
    <w:rsid w:val="00315700"/>
    <w:rsid w:val="00333AEA"/>
    <w:rsid w:val="00384247"/>
    <w:rsid w:val="00385263"/>
    <w:rsid w:val="00387772"/>
    <w:rsid w:val="0039796B"/>
    <w:rsid w:val="003A05C5"/>
    <w:rsid w:val="003B6780"/>
    <w:rsid w:val="003D7B33"/>
    <w:rsid w:val="003F4DCE"/>
    <w:rsid w:val="003F6C70"/>
    <w:rsid w:val="0042039C"/>
    <w:rsid w:val="00462294"/>
    <w:rsid w:val="00480E94"/>
    <w:rsid w:val="004E1586"/>
    <w:rsid w:val="004E159D"/>
    <w:rsid w:val="004F5AAE"/>
    <w:rsid w:val="00500111"/>
    <w:rsid w:val="00507790"/>
    <w:rsid w:val="0050793B"/>
    <w:rsid w:val="00510279"/>
    <w:rsid w:val="00527B42"/>
    <w:rsid w:val="00534344"/>
    <w:rsid w:val="00546307"/>
    <w:rsid w:val="00551CED"/>
    <w:rsid w:val="0058078D"/>
    <w:rsid w:val="00592C4E"/>
    <w:rsid w:val="005A553D"/>
    <w:rsid w:val="005B245D"/>
    <w:rsid w:val="005C50BC"/>
    <w:rsid w:val="005F06E1"/>
    <w:rsid w:val="00602FE4"/>
    <w:rsid w:val="00640855"/>
    <w:rsid w:val="00645285"/>
    <w:rsid w:val="0065017B"/>
    <w:rsid w:val="00655282"/>
    <w:rsid w:val="00662799"/>
    <w:rsid w:val="00694F12"/>
    <w:rsid w:val="006C651B"/>
    <w:rsid w:val="006C7E07"/>
    <w:rsid w:val="006D1330"/>
    <w:rsid w:val="006D3D67"/>
    <w:rsid w:val="006F5B6E"/>
    <w:rsid w:val="006F764F"/>
    <w:rsid w:val="0071472F"/>
    <w:rsid w:val="0072034E"/>
    <w:rsid w:val="00726511"/>
    <w:rsid w:val="0073285C"/>
    <w:rsid w:val="007570FE"/>
    <w:rsid w:val="007663C5"/>
    <w:rsid w:val="0077466E"/>
    <w:rsid w:val="00787878"/>
    <w:rsid w:val="007959DF"/>
    <w:rsid w:val="00797C7C"/>
    <w:rsid w:val="007B17D1"/>
    <w:rsid w:val="007B51D1"/>
    <w:rsid w:val="007F254B"/>
    <w:rsid w:val="007F5A6E"/>
    <w:rsid w:val="00800F69"/>
    <w:rsid w:val="00815E66"/>
    <w:rsid w:val="008249C0"/>
    <w:rsid w:val="0086042A"/>
    <w:rsid w:val="00876F78"/>
    <w:rsid w:val="008A52B4"/>
    <w:rsid w:val="008C6449"/>
    <w:rsid w:val="008D69F0"/>
    <w:rsid w:val="008E0BFE"/>
    <w:rsid w:val="008F3883"/>
    <w:rsid w:val="00901CB1"/>
    <w:rsid w:val="00916E0C"/>
    <w:rsid w:val="00927571"/>
    <w:rsid w:val="009543A8"/>
    <w:rsid w:val="0097454B"/>
    <w:rsid w:val="009B18EF"/>
    <w:rsid w:val="009B25FD"/>
    <w:rsid w:val="009D0528"/>
    <w:rsid w:val="009D739F"/>
    <w:rsid w:val="009E2A16"/>
    <w:rsid w:val="009E31D6"/>
    <w:rsid w:val="00A01694"/>
    <w:rsid w:val="00A417A3"/>
    <w:rsid w:val="00A421CF"/>
    <w:rsid w:val="00A54138"/>
    <w:rsid w:val="00A631A2"/>
    <w:rsid w:val="00A65BC9"/>
    <w:rsid w:val="00A70B02"/>
    <w:rsid w:val="00AB131C"/>
    <w:rsid w:val="00AC7970"/>
    <w:rsid w:val="00AF4A98"/>
    <w:rsid w:val="00B0007B"/>
    <w:rsid w:val="00B02138"/>
    <w:rsid w:val="00B037F4"/>
    <w:rsid w:val="00B27395"/>
    <w:rsid w:val="00B561CF"/>
    <w:rsid w:val="00B567E9"/>
    <w:rsid w:val="00B9115E"/>
    <w:rsid w:val="00BA2205"/>
    <w:rsid w:val="00BB0619"/>
    <w:rsid w:val="00BE0F59"/>
    <w:rsid w:val="00BF723D"/>
    <w:rsid w:val="00C01B27"/>
    <w:rsid w:val="00C30165"/>
    <w:rsid w:val="00C361B6"/>
    <w:rsid w:val="00C51DF4"/>
    <w:rsid w:val="00C54D55"/>
    <w:rsid w:val="00C5540B"/>
    <w:rsid w:val="00C731EB"/>
    <w:rsid w:val="00CA13A9"/>
    <w:rsid w:val="00CA26D4"/>
    <w:rsid w:val="00CC60DB"/>
    <w:rsid w:val="00CC6536"/>
    <w:rsid w:val="00CD2AA7"/>
    <w:rsid w:val="00CF24F5"/>
    <w:rsid w:val="00D07A2D"/>
    <w:rsid w:val="00D07EE7"/>
    <w:rsid w:val="00D110F6"/>
    <w:rsid w:val="00D11C3D"/>
    <w:rsid w:val="00D40453"/>
    <w:rsid w:val="00D46818"/>
    <w:rsid w:val="00D9574A"/>
    <w:rsid w:val="00DA544E"/>
    <w:rsid w:val="00DB0F78"/>
    <w:rsid w:val="00DD7984"/>
    <w:rsid w:val="00E14E15"/>
    <w:rsid w:val="00E57CFB"/>
    <w:rsid w:val="00E57DC8"/>
    <w:rsid w:val="00E61260"/>
    <w:rsid w:val="00E63B51"/>
    <w:rsid w:val="00E72971"/>
    <w:rsid w:val="00EA60B2"/>
    <w:rsid w:val="00ED7213"/>
    <w:rsid w:val="00F078DA"/>
    <w:rsid w:val="00F12A50"/>
    <w:rsid w:val="00F16F30"/>
    <w:rsid w:val="00F22737"/>
    <w:rsid w:val="00F34405"/>
    <w:rsid w:val="00F435CF"/>
    <w:rsid w:val="00F72E9F"/>
    <w:rsid w:val="00F82EE3"/>
    <w:rsid w:val="00FA6E52"/>
    <w:rsid w:val="00FD223D"/>
    <w:rsid w:val="00FD46E8"/>
    <w:rsid w:val="00FF6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1"/>
    </o:shapelayout>
  </w:shapeDefaults>
  <w:decimalSymbol w:val="."/>
  <w:listSeparator w:val=","/>
  <w14:docId w14:val="41BF091E"/>
  <w15:docId w15:val="{4C6A7A7B-8DD8-4E1D-A37E-26143FA78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6C7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A52B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rsid w:val="005C50B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rsid w:val="005C50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C50B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5A55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A553D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5A55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A553D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FF64AB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F64AB"/>
    <w:rPr>
      <w:rFonts w:asciiTheme="minorHAnsi" w:eastAsiaTheme="minorEastAsia" w:hAnsiTheme="minorHAnsi" w:cstheme="minorBid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F435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168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0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nancy.prine@alsde.edu" TargetMode="External"/><Relationship Id="rId18" Type="http://schemas.openxmlformats.org/officeDocument/2006/relationships/hyperlink" Target="mailto:c_smit75@aol.com" TargetMode="External"/><Relationship Id="rId26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hyperlink" Target="mailto:madisonraye04@gmail.com" TargetMode="External"/><Relationship Id="rId34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mailto:rcornelius@alsde.edu" TargetMode="External"/><Relationship Id="rId17" Type="http://schemas.openxmlformats.org/officeDocument/2006/relationships/image" Target="media/image2.jpeg"/><Relationship Id="rId25" Type="http://schemas.openxmlformats.org/officeDocument/2006/relationships/hyperlink" Target="mailto:laken.raper@franklin.k12.al.us" TargetMode="External"/><Relationship Id="rId33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mailto:ldosborne@auburnschools.org" TargetMode="External"/><Relationship Id="rId20" Type="http://schemas.openxmlformats.org/officeDocument/2006/relationships/image" Target="media/image3.jpe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dstringer@alsde.edu" TargetMode="External"/><Relationship Id="rId24" Type="http://schemas.openxmlformats.org/officeDocument/2006/relationships/hyperlink" Target="mailto:edna.valeria460@gmail.com" TargetMode="External"/><Relationship Id="rId32" Type="http://schemas.openxmlformats.org/officeDocument/2006/relationships/header" Target="header3.xml"/><Relationship Id="rId5" Type="http://schemas.openxmlformats.org/officeDocument/2006/relationships/styles" Target="styles.xml"/><Relationship Id="rId15" Type="http://schemas.openxmlformats.org/officeDocument/2006/relationships/hyperlink" Target="mailto:abbylee03@icloud.com" TargetMode="External"/><Relationship Id="rId23" Type="http://schemas.openxmlformats.org/officeDocument/2006/relationships/image" Target="media/image4.jpeg"/><Relationship Id="rId28" Type="http://schemas.openxmlformats.org/officeDocument/2006/relationships/header" Target="header1.xml"/><Relationship Id="rId10" Type="http://schemas.openxmlformats.org/officeDocument/2006/relationships/hyperlink" Target="mailto:alabama@ctsofinance.org" TargetMode="External"/><Relationship Id="rId19" Type="http://schemas.openxmlformats.org/officeDocument/2006/relationships/hyperlink" Target="mailto:jewalworth@dothan.k12.al.us" TargetMode="External"/><Relationship Id="rId3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1.jpeg"/><Relationship Id="rId22" Type="http://schemas.openxmlformats.org/officeDocument/2006/relationships/hyperlink" Target="mailto:chumphres.hhs@mcbe.net" TargetMode="External"/><Relationship Id="rId27" Type="http://schemas.openxmlformats.org/officeDocument/2006/relationships/image" Target="media/image6.png"/><Relationship Id="rId30" Type="http://schemas.openxmlformats.org/officeDocument/2006/relationships/footer" Target="footer1.xml"/><Relationship Id="rId35" Type="http://schemas.openxmlformats.org/officeDocument/2006/relationships/theme" Target="theme/theme1.xml"/><Relationship Id="rId8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C176DB-380E-4B58-8DC7-3085D47CF9BF}">
  <ds:schemaRefs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www.w3.org/XML/1998/namespace"/>
    <ds:schemaRef ds:uri="http://purl.org/dc/elements/1.1/"/>
    <ds:schemaRef ds:uri="http://purl.org/dc/terms/"/>
    <ds:schemaRef ds:uri="http://schemas.microsoft.com/office/infopath/2007/PartnerControls"/>
    <ds:schemaRef ds:uri="c142ca3d-41c6-4ec5-84f1-84307cb8bce7"/>
    <ds:schemaRef ds:uri="dcd0cbe5-ab77-44ac-b024-61ec8454aa06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BE1560DC-66CB-476F-9F8E-8C40B4F0EF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F3BC12C-A290-4054-8F4F-328AC5AE728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16D042-C3F0-4DF5-AF39-2D23AC1C290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68</Words>
  <Characters>234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SDE</Company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wells</dc:creator>
  <cp:lastModifiedBy>Cornelius Rebecca</cp:lastModifiedBy>
  <cp:revision>10</cp:revision>
  <cp:lastPrinted>2019-03-04T20:47:00Z</cp:lastPrinted>
  <dcterms:created xsi:type="dcterms:W3CDTF">2020-05-01T22:17:00Z</dcterms:created>
  <dcterms:modified xsi:type="dcterms:W3CDTF">2020-09-18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